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05FB48" w14:textId="25721306" w:rsidR="007221FE" w:rsidRDefault="0072004E">
      <w:pPr>
        <w:pStyle w:val="Heading1"/>
      </w:pPr>
      <w:r>
        <w:t xml:space="preserve">State </w:t>
      </w:r>
      <w:r w:rsidR="0025648A">
        <w:t xml:space="preserve">Transition </w:t>
      </w:r>
      <w:r>
        <w:t>Diagram</w:t>
      </w:r>
      <w:r w:rsidR="0025648A">
        <w:t xml:space="preserve"> – Report </w:t>
      </w:r>
    </w:p>
    <w:p w14:paraId="6285C38F" w14:textId="77777777" w:rsidR="007221FE" w:rsidRPr="0025648A" w:rsidRDefault="0072004E">
      <w:pPr>
        <w:rPr>
          <w:b/>
          <w:color w:val="002060"/>
        </w:rPr>
      </w:pPr>
      <w:r w:rsidRPr="0025648A">
        <w:rPr>
          <w:b/>
          <w:color w:val="002060"/>
        </w:rPr>
        <w:t>&lt;&lt;Team Number&gt;&gt;</w:t>
      </w:r>
    </w:p>
    <w:p w14:paraId="393E85C1" w14:textId="54E7AD2E" w:rsidR="007E183E" w:rsidRDefault="0072004E" w:rsidP="007E183E">
      <w:r>
        <w:t xml:space="preserve">&lt;&lt;Team </w:t>
      </w:r>
      <w:r w:rsidRPr="0025648A">
        <w:rPr>
          <w:b/>
          <w:color w:val="002060"/>
        </w:rPr>
        <w:t>Name</w:t>
      </w:r>
      <w:r>
        <w:t>&gt;&gt;</w:t>
      </w:r>
      <w:r w:rsidR="007E183E">
        <w:br/>
        <w:t>&lt;&lt;Team members&gt;&gt;</w:t>
      </w:r>
    </w:p>
    <w:p w14:paraId="56EBA8EF" w14:textId="29BCAFE5" w:rsidR="007E183E" w:rsidRDefault="007E183E" w:rsidP="007E183E"/>
    <w:p w14:paraId="46B49A37" w14:textId="198D0866" w:rsidR="007E183E" w:rsidRDefault="007E183E" w:rsidP="007E183E"/>
    <w:p w14:paraId="5287F16B" w14:textId="444570D6" w:rsidR="007E183E" w:rsidRDefault="007E183E" w:rsidP="007E183E"/>
    <w:p w14:paraId="370688DA" w14:textId="10BCD523" w:rsidR="007E183E" w:rsidRDefault="007E183E" w:rsidP="007E183E"/>
    <w:p w14:paraId="37494D32" w14:textId="12235AD2" w:rsidR="007E183E" w:rsidRDefault="007E183E" w:rsidP="007E183E"/>
    <w:p w14:paraId="715FF417" w14:textId="09241357" w:rsidR="007E183E" w:rsidRDefault="007E183E" w:rsidP="007E183E"/>
    <w:p w14:paraId="4806A32F" w14:textId="6DCAA7A3" w:rsidR="007E183E" w:rsidRPr="0025648A" w:rsidRDefault="0025648A" w:rsidP="007E183E">
      <w:pPr>
        <w:rPr>
          <w:b/>
          <w:color w:val="002060"/>
        </w:rPr>
      </w:pPr>
      <w:r w:rsidRPr="0025648A">
        <w:rPr>
          <w:b/>
          <w:color w:val="002060"/>
        </w:rPr>
        <w:t>&lt;&lt;Customer Organization&gt;&gt;</w:t>
      </w:r>
    </w:p>
    <w:p w14:paraId="738CEBAC" w14:textId="0B05EE73" w:rsidR="007E183E" w:rsidRDefault="0025648A" w:rsidP="007E183E">
      <w:r>
        <w:t>&lt;&lt;Customer Name&gt;&gt;</w:t>
      </w:r>
      <w:r>
        <w:br/>
        <w:t>&lt;&lt;Customer Name&gt;&gt;</w:t>
      </w:r>
      <w:r>
        <w:br/>
        <w:t>&lt;&lt;Customer Name&gt;&gt;</w:t>
      </w:r>
      <w:r>
        <w:br/>
        <w:t>&lt;&lt;Customer Name&gt;&gt;</w:t>
      </w:r>
      <w:r>
        <w:br/>
      </w:r>
    </w:p>
    <w:p w14:paraId="4F5A9E6A" w14:textId="627C2592" w:rsidR="007E183E" w:rsidRDefault="007E183E" w:rsidP="007E183E"/>
    <w:p w14:paraId="4FBA2AD4" w14:textId="3409EA39" w:rsidR="007E183E" w:rsidRDefault="007E183E" w:rsidP="007E183E"/>
    <w:p w14:paraId="7B6B5310" w14:textId="5F5E7C28" w:rsidR="007E183E" w:rsidRDefault="007E183E" w:rsidP="007E183E"/>
    <w:p w14:paraId="46CDE160" w14:textId="634BE75B" w:rsidR="007E183E" w:rsidRDefault="007E183E" w:rsidP="007E183E"/>
    <w:p w14:paraId="71F772D6" w14:textId="3CFD6158" w:rsidR="007E183E" w:rsidRDefault="007E183E" w:rsidP="007E183E"/>
    <w:p w14:paraId="5F8C527F" w14:textId="2545B0B3" w:rsidR="007E183E" w:rsidRDefault="007E183E" w:rsidP="007E183E"/>
    <w:p w14:paraId="7D987F57" w14:textId="5E5A3546" w:rsidR="007E183E" w:rsidRDefault="007E183E" w:rsidP="007E183E"/>
    <w:p w14:paraId="45BAA442" w14:textId="243C4C0C" w:rsidR="007E183E" w:rsidRDefault="007E183E" w:rsidP="007E183E"/>
    <w:p w14:paraId="383E3A8E" w14:textId="46593D64" w:rsidR="007E183E" w:rsidRDefault="007E183E" w:rsidP="007E183E"/>
    <w:p w14:paraId="6894FD11" w14:textId="36BD69EA" w:rsidR="007E183E" w:rsidRDefault="007E183E" w:rsidP="007E183E"/>
    <w:p w14:paraId="1B950FB3" w14:textId="408809C3" w:rsidR="007E183E" w:rsidRDefault="007E183E" w:rsidP="007E183E"/>
    <w:p w14:paraId="3DEB5F79" w14:textId="09BA7270" w:rsidR="007E183E" w:rsidRDefault="007E183E" w:rsidP="007E183E"/>
    <w:p w14:paraId="50C4DF1F" w14:textId="2BB07716" w:rsidR="007E183E" w:rsidRDefault="007E183E" w:rsidP="007E183E"/>
    <w:p w14:paraId="2DF7C15C" w14:textId="14C1A37E" w:rsidR="007E183E" w:rsidRDefault="007E183E" w:rsidP="007E183E"/>
    <w:p w14:paraId="63A9CDAC" w14:textId="04442278" w:rsidR="007E183E" w:rsidRDefault="007E183E" w:rsidP="007E183E"/>
    <w:p w14:paraId="44EB070C" w14:textId="077A2CB5" w:rsidR="007E183E" w:rsidRDefault="007E183E" w:rsidP="007E183E"/>
    <w:p w14:paraId="7511CAF5" w14:textId="46A4037A" w:rsidR="007E183E" w:rsidRDefault="007E183E" w:rsidP="007E183E"/>
    <w:p w14:paraId="1D263D82" w14:textId="5F126410" w:rsidR="007E183E" w:rsidRDefault="007E183E" w:rsidP="007E183E"/>
    <w:p w14:paraId="5F95B0B9" w14:textId="0CA98D2A" w:rsidR="007E183E" w:rsidRDefault="007E183E" w:rsidP="007E183E"/>
    <w:p w14:paraId="5F994392" w14:textId="15C2248A" w:rsidR="007E183E" w:rsidRDefault="007E183E" w:rsidP="007E183E"/>
    <w:p w14:paraId="54007635" w14:textId="30C3B24F" w:rsidR="007E183E" w:rsidRDefault="007E183E" w:rsidP="007E183E"/>
    <w:p w14:paraId="2FB389EC" w14:textId="47AF32BC" w:rsidR="007E183E" w:rsidRPr="0025648A" w:rsidRDefault="007E183E" w:rsidP="007E183E">
      <w:pPr>
        <w:rPr>
          <w:b/>
          <w:color w:val="002060"/>
        </w:rPr>
      </w:pPr>
      <w:r w:rsidRPr="0025648A">
        <w:rPr>
          <w:b/>
          <w:color w:val="002060"/>
        </w:rPr>
        <w:t>CS 4310 Software Engineering I: Requirements Engineering</w:t>
      </w:r>
    </w:p>
    <w:p w14:paraId="40AC2CF3" w14:textId="1DE69178" w:rsidR="007221FE" w:rsidRDefault="007E183E">
      <w:pPr>
        <w:rPr>
          <w:lang w:val="es-ES"/>
        </w:rPr>
      </w:pPr>
      <w:r w:rsidRPr="00286C64">
        <w:rPr>
          <w:lang w:val="es-ES"/>
        </w:rPr>
        <w:t>I</w:t>
      </w:r>
      <w:r w:rsidR="00286C64" w:rsidRPr="00286C64">
        <w:rPr>
          <w:lang w:val="es-ES"/>
        </w:rPr>
        <w:t>n</w:t>
      </w:r>
      <w:r w:rsidRPr="00286C64">
        <w:rPr>
          <w:lang w:val="es-ES"/>
        </w:rPr>
        <w:t>structor</w:t>
      </w:r>
      <w:r w:rsidR="00286C64" w:rsidRPr="00286C64">
        <w:rPr>
          <w:lang w:val="es-ES"/>
        </w:rPr>
        <w:t xml:space="preserve">: Dr. Oscar </w:t>
      </w:r>
      <w:r w:rsidR="0025648A">
        <w:rPr>
          <w:lang w:val="es-ES"/>
        </w:rPr>
        <w:t xml:space="preserve">A </w:t>
      </w:r>
      <w:proofErr w:type="spellStart"/>
      <w:r w:rsidR="00286C64" w:rsidRPr="00286C64">
        <w:rPr>
          <w:lang w:val="es-ES"/>
        </w:rPr>
        <w:t>Mondragon</w:t>
      </w:r>
      <w:proofErr w:type="spellEnd"/>
    </w:p>
    <w:p w14:paraId="4622A141" w14:textId="51235320" w:rsidR="0025648A" w:rsidRPr="00286C64" w:rsidRDefault="0025648A">
      <w:pPr>
        <w:rPr>
          <w:lang w:val="es-ES"/>
        </w:rPr>
      </w:pPr>
      <w:r>
        <w:rPr>
          <w:lang w:val="es-ES"/>
        </w:rPr>
        <w:t>TA: Leonel Lopes</w:t>
      </w:r>
    </w:p>
    <w:p w14:paraId="2B146C54" w14:textId="77777777" w:rsidR="007221FE" w:rsidRDefault="007221FE">
      <w:pPr>
        <w:sectPr w:rsidR="007221FE">
          <w:pgSz w:w="12240" w:h="15840"/>
          <w:pgMar w:top="1440" w:right="1440" w:bottom="1440" w:left="1440" w:header="720" w:footer="720" w:gutter="0"/>
          <w:cols w:space="720"/>
        </w:sectPr>
      </w:pPr>
      <w:bookmarkStart w:id="0" w:name="_i7je9kc1cjkf" w:colFirst="0" w:colLast="0"/>
      <w:bookmarkEnd w:id="0"/>
    </w:p>
    <w:p w14:paraId="498C8B3C" w14:textId="77777777" w:rsidR="007221FE" w:rsidRDefault="0072004E">
      <w:pPr>
        <w:pStyle w:val="Heading1"/>
        <w:spacing w:before="240" w:after="240" w:line="240" w:lineRule="auto"/>
      </w:pPr>
      <w:bookmarkStart w:id="1" w:name="_tv55k4dg7vq3" w:colFirst="0" w:colLast="0"/>
      <w:bookmarkEnd w:id="1"/>
      <w:r>
        <w:lastRenderedPageBreak/>
        <w:t>Change Summary</w:t>
      </w:r>
    </w:p>
    <w:p w14:paraId="2FC669E5" w14:textId="5019D58E" w:rsidR="007221FE" w:rsidRDefault="0072004E">
      <w:pPr>
        <w:spacing w:before="240" w:after="240" w:line="240" w:lineRule="auto"/>
      </w:pPr>
      <w:r>
        <w:t>Table 2 presents the changes made between versions of this document.</w:t>
      </w:r>
    </w:p>
    <w:p w14:paraId="69D93BA6" w14:textId="77777777" w:rsidR="007221FE" w:rsidRDefault="0072004E">
      <w:pPr>
        <w:spacing w:before="240" w:after="240" w:line="240" w:lineRule="auto"/>
        <w:ind w:left="720"/>
        <w:jc w:val="center"/>
      </w:pPr>
      <w:r>
        <w:t>Table 2: Change Summary Table</w:t>
      </w:r>
    </w:p>
    <w:tbl>
      <w:tblPr>
        <w:tblStyle w:val="a0"/>
        <w:tblW w:w="7815" w:type="dxa"/>
        <w:tblInd w:w="2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65"/>
        <w:gridCol w:w="1950"/>
        <w:gridCol w:w="4200"/>
      </w:tblGrid>
      <w:tr w:rsidR="007221FE" w14:paraId="340D08DD" w14:textId="77777777">
        <w:tc>
          <w:tcPr>
            <w:tcW w:w="16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D237C1" w14:textId="77777777" w:rsidR="007221FE" w:rsidRDefault="0072004E">
            <w:pPr>
              <w:widowControl w:val="0"/>
              <w:spacing w:line="240" w:lineRule="auto"/>
            </w:pPr>
            <w:r>
              <w:t>Date</w:t>
            </w:r>
          </w:p>
        </w:tc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1C8E6" w14:textId="1C9C7922" w:rsidR="007221FE" w:rsidRDefault="0072004E" w:rsidP="0025648A">
            <w:pPr>
              <w:widowControl w:val="0"/>
              <w:spacing w:line="240" w:lineRule="auto"/>
            </w:pPr>
            <w:r>
              <w:t>Modifier</w:t>
            </w:r>
            <w:r w:rsidR="0025648A">
              <w:t xml:space="preserve"> (Team member name)</w:t>
            </w: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4D49C" w14:textId="77777777" w:rsidR="007221FE" w:rsidRDefault="0072004E">
            <w:pPr>
              <w:widowControl w:val="0"/>
              <w:spacing w:line="240" w:lineRule="auto"/>
            </w:pPr>
            <w:r>
              <w:t>Description (Please provide sufficient details)</w:t>
            </w:r>
          </w:p>
        </w:tc>
      </w:tr>
      <w:tr w:rsidR="007221FE" w14:paraId="43539051" w14:textId="77777777">
        <w:tc>
          <w:tcPr>
            <w:tcW w:w="16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9D5DB" w14:textId="77777777" w:rsidR="007221FE" w:rsidRDefault="007221FE">
            <w:pPr>
              <w:widowControl w:val="0"/>
              <w:spacing w:line="240" w:lineRule="auto"/>
            </w:pPr>
          </w:p>
        </w:tc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E2F04" w14:textId="77777777" w:rsidR="007221FE" w:rsidRDefault="007221FE">
            <w:pPr>
              <w:widowControl w:val="0"/>
              <w:spacing w:line="240" w:lineRule="auto"/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CE7B0E" w14:textId="77777777" w:rsidR="007221FE" w:rsidRDefault="007221FE">
            <w:pPr>
              <w:widowControl w:val="0"/>
              <w:spacing w:line="240" w:lineRule="auto"/>
            </w:pPr>
          </w:p>
        </w:tc>
      </w:tr>
      <w:tr w:rsidR="007221FE" w14:paraId="1441E837" w14:textId="77777777">
        <w:tc>
          <w:tcPr>
            <w:tcW w:w="16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45128" w14:textId="77777777" w:rsidR="007221FE" w:rsidRDefault="007221FE">
            <w:pPr>
              <w:widowControl w:val="0"/>
              <w:spacing w:line="240" w:lineRule="auto"/>
            </w:pPr>
          </w:p>
        </w:tc>
        <w:tc>
          <w:tcPr>
            <w:tcW w:w="19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3A74A7" w14:textId="77777777" w:rsidR="007221FE" w:rsidRDefault="007221FE">
            <w:pPr>
              <w:widowControl w:val="0"/>
              <w:spacing w:line="240" w:lineRule="auto"/>
            </w:pPr>
          </w:p>
        </w:tc>
        <w:tc>
          <w:tcPr>
            <w:tcW w:w="4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9EDBC" w14:textId="77777777" w:rsidR="007221FE" w:rsidRDefault="007221FE">
            <w:pPr>
              <w:widowControl w:val="0"/>
              <w:spacing w:line="240" w:lineRule="auto"/>
            </w:pPr>
          </w:p>
        </w:tc>
      </w:tr>
    </w:tbl>
    <w:p w14:paraId="3F76522F" w14:textId="77777777" w:rsidR="007221FE" w:rsidRDefault="007221FE">
      <w:pPr>
        <w:pStyle w:val="Heading1"/>
        <w:rPr>
          <w:b/>
        </w:rPr>
        <w:sectPr w:rsidR="007221FE">
          <w:pgSz w:w="12240" w:h="15840"/>
          <w:pgMar w:top="1440" w:right="1440" w:bottom="1440" w:left="1440" w:header="720" w:footer="720" w:gutter="0"/>
          <w:cols w:space="720"/>
        </w:sectPr>
      </w:pPr>
      <w:bookmarkStart w:id="2" w:name="_g4dsuw300jin" w:colFirst="0" w:colLast="0"/>
      <w:bookmarkEnd w:id="2"/>
    </w:p>
    <w:p w14:paraId="4D7C927C" w14:textId="77777777" w:rsidR="00EB5D0D" w:rsidRDefault="00EB5D0D">
      <w:pPr>
        <w:pStyle w:val="Heading1"/>
        <w:rPr>
          <w:b/>
        </w:rPr>
      </w:pPr>
      <w:bookmarkStart w:id="3" w:name="_hazz75ypmf1p" w:colFirst="0" w:colLast="0"/>
      <w:bookmarkEnd w:id="3"/>
    </w:p>
    <w:p w14:paraId="5AC8E22E" w14:textId="705F1266" w:rsidR="00EB5D0D" w:rsidRPr="005B02B5" w:rsidRDefault="00EB5D0D">
      <w:pPr>
        <w:pStyle w:val="Heading1"/>
        <w:rPr>
          <w:b/>
          <w:color w:val="0070C0"/>
          <w:sz w:val="24"/>
        </w:rPr>
      </w:pPr>
      <w:r w:rsidRPr="005B02B5">
        <w:rPr>
          <w:b/>
          <w:color w:val="0070C0"/>
          <w:sz w:val="24"/>
        </w:rPr>
        <w:t>Guidelines.</w:t>
      </w:r>
    </w:p>
    <w:p w14:paraId="0A51B6CA" w14:textId="61E3723A" w:rsidR="00EB5D0D" w:rsidRPr="005B02B5" w:rsidRDefault="005B02B5" w:rsidP="00EB5D0D">
      <w:pPr>
        <w:rPr>
          <w:color w:val="0070C0"/>
        </w:rPr>
      </w:pPr>
      <w:r>
        <w:rPr>
          <w:color w:val="0070C0"/>
        </w:rPr>
        <w:t xml:space="preserve">&lt;&lt; </w:t>
      </w:r>
      <w:r w:rsidRPr="005B02B5">
        <w:rPr>
          <w:color w:val="0070C0"/>
        </w:rPr>
        <w:t xml:space="preserve">Level 1. </w:t>
      </w:r>
      <w:r w:rsidR="00EB5D0D" w:rsidRPr="005B02B5">
        <w:rPr>
          <w:color w:val="0070C0"/>
        </w:rPr>
        <w:t>Please note that systems can show behavior</w:t>
      </w:r>
      <w:r w:rsidR="004F6333" w:rsidRPr="005B02B5">
        <w:rPr>
          <w:color w:val="0070C0"/>
        </w:rPr>
        <w:t>s</w:t>
      </w:r>
      <w:r w:rsidR="00EB5D0D" w:rsidRPr="005B02B5">
        <w:rPr>
          <w:color w:val="0070C0"/>
        </w:rPr>
        <w:t xml:space="preserve"> at different levels of abstraction. For example, at the system level (Human being</w:t>
      </w:r>
      <w:r w:rsidR="004F6333" w:rsidRPr="005B02B5">
        <w:rPr>
          <w:color w:val="0070C0"/>
        </w:rPr>
        <w:t>s</w:t>
      </w:r>
      <w:r w:rsidR="00EB5D0D" w:rsidRPr="005B02B5">
        <w:rPr>
          <w:color w:val="0070C0"/>
        </w:rPr>
        <w:t xml:space="preserve"> can be </w:t>
      </w:r>
      <w:r w:rsidR="0025648A">
        <w:rPr>
          <w:color w:val="0070C0"/>
        </w:rPr>
        <w:t>a</w:t>
      </w:r>
      <w:r w:rsidR="00EB5D0D" w:rsidRPr="005B02B5">
        <w:rPr>
          <w:color w:val="0070C0"/>
        </w:rPr>
        <w:t xml:space="preserve">sleep, awake, </w:t>
      </w:r>
      <w:r w:rsidR="0025648A">
        <w:rPr>
          <w:color w:val="0070C0"/>
        </w:rPr>
        <w:t xml:space="preserve">or </w:t>
      </w:r>
      <w:r w:rsidR="00EB5D0D" w:rsidRPr="005B02B5">
        <w:rPr>
          <w:color w:val="0070C0"/>
        </w:rPr>
        <w:t xml:space="preserve">active), at the component level (the stomach </w:t>
      </w:r>
      <w:r w:rsidR="004F6333" w:rsidRPr="005B02B5">
        <w:rPr>
          <w:color w:val="0070C0"/>
        </w:rPr>
        <w:t>subsystem/component may show some behaviors, and at the use case level, the vending candy machine shows behaviors to handle the vending transaction.</w:t>
      </w:r>
      <w:r w:rsidR="00EB5D0D" w:rsidRPr="005B02B5">
        <w:rPr>
          <w:color w:val="0070C0"/>
        </w:rPr>
        <w:t xml:space="preserve"> </w:t>
      </w:r>
    </w:p>
    <w:p w14:paraId="3CD099CE" w14:textId="29A95279" w:rsidR="005B02B5" w:rsidRPr="005B02B5" w:rsidRDefault="005B02B5" w:rsidP="00EB5D0D">
      <w:pPr>
        <w:rPr>
          <w:color w:val="0070C0"/>
        </w:rPr>
      </w:pPr>
    </w:p>
    <w:p w14:paraId="5FCDAF3E" w14:textId="6DA20817" w:rsidR="005B02B5" w:rsidRPr="005B02B5" w:rsidRDefault="005B02B5" w:rsidP="00EB5D0D">
      <w:pPr>
        <w:rPr>
          <w:color w:val="0070C0"/>
        </w:rPr>
      </w:pPr>
      <w:r w:rsidRPr="005B02B5">
        <w:rPr>
          <w:color w:val="0070C0"/>
        </w:rPr>
        <w:t xml:space="preserve">So to fill out </w:t>
      </w:r>
      <w:r w:rsidR="0025648A">
        <w:rPr>
          <w:color w:val="0070C0"/>
        </w:rPr>
        <w:t xml:space="preserve">the </w:t>
      </w:r>
      <w:r w:rsidRPr="005B02B5">
        <w:rPr>
          <w:color w:val="0070C0"/>
        </w:rPr>
        <w:t>L1 section, your system may have STDs at the system, component, or UC level (while delivering a service).</w:t>
      </w:r>
      <w:r>
        <w:rPr>
          <w:color w:val="0070C0"/>
        </w:rPr>
        <w:t xml:space="preserve"> </w:t>
      </w:r>
      <w:r w:rsidR="0025648A">
        <w:rPr>
          <w:color w:val="0070C0"/>
        </w:rPr>
        <w:t>There is no predefined number of STDs L1 since it depends on the system of interest</w:t>
      </w:r>
      <w:r>
        <w:rPr>
          <w:color w:val="0070C0"/>
        </w:rPr>
        <w:t>&gt;&gt;</w:t>
      </w:r>
    </w:p>
    <w:p w14:paraId="4FECAFF1" w14:textId="4626A118" w:rsidR="004F6333" w:rsidRPr="005B02B5" w:rsidRDefault="004F6333" w:rsidP="00EB5D0D">
      <w:pPr>
        <w:rPr>
          <w:color w:val="0070C0"/>
        </w:rPr>
      </w:pPr>
    </w:p>
    <w:p w14:paraId="52FEE8D0" w14:textId="3F677504" w:rsidR="004F6333" w:rsidRPr="005B02B5" w:rsidRDefault="005B02B5" w:rsidP="00EB5D0D">
      <w:pPr>
        <w:rPr>
          <w:color w:val="0070C0"/>
        </w:rPr>
      </w:pPr>
      <w:r>
        <w:rPr>
          <w:color w:val="0070C0"/>
        </w:rPr>
        <w:t xml:space="preserve">&lt;&lt; </w:t>
      </w:r>
      <w:r w:rsidRPr="005B02B5">
        <w:rPr>
          <w:color w:val="0070C0"/>
        </w:rPr>
        <w:t xml:space="preserve">Level 2. </w:t>
      </w:r>
      <w:r w:rsidR="004F6333" w:rsidRPr="005B02B5">
        <w:rPr>
          <w:color w:val="0070C0"/>
        </w:rPr>
        <w:t>On one hand, the system’s behavior is not too complex and one diagram (level of abstraction) is enough; on the other hand, one or more states in your first diagram may have more behaviors inside them. So you need another diagram to show/decompose the sub</w:t>
      </w:r>
      <w:r w:rsidR="0025648A">
        <w:rPr>
          <w:color w:val="0070C0"/>
        </w:rPr>
        <w:t>-</w:t>
      </w:r>
      <w:r w:rsidR="004F6333" w:rsidRPr="005B02B5">
        <w:rPr>
          <w:color w:val="0070C0"/>
        </w:rPr>
        <w:t xml:space="preserve">behaviors.  </w:t>
      </w:r>
      <w:r w:rsidRPr="005B02B5">
        <w:rPr>
          <w:color w:val="0070C0"/>
        </w:rPr>
        <w:t>This can be done by using super states. Inside a super state, you may show sub</w:t>
      </w:r>
      <w:r w:rsidR="0025648A">
        <w:rPr>
          <w:color w:val="0070C0"/>
        </w:rPr>
        <w:t>-</w:t>
      </w:r>
      <w:r w:rsidRPr="005B02B5">
        <w:rPr>
          <w:color w:val="0070C0"/>
        </w:rPr>
        <w:t>states or you may have two families of sub</w:t>
      </w:r>
      <w:r w:rsidR="0025648A">
        <w:rPr>
          <w:color w:val="0070C0"/>
        </w:rPr>
        <w:t>-</w:t>
      </w:r>
      <w:r w:rsidRPr="005B02B5">
        <w:rPr>
          <w:color w:val="0070C0"/>
        </w:rPr>
        <w:t>states and use orthogonal states.</w:t>
      </w:r>
    </w:p>
    <w:p w14:paraId="31A4C808" w14:textId="199AB666" w:rsidR="005B02B5" w:rsidRPr="005B02B5" w:rsidRDefault="005B02B5" w:rsidP="00EB5D0D">
      <w:pPr>
        <w:rPr>
          <w:color w:val="0070C0"/>
        </w:rPr>
      </w:pPr>
    </w:p>
    <w:p w14:paraId="5F542937" w14:textId="10AE4A83" w:rsidR="005B02B5" w:rsidRPr="005B02B5" w:rsidRDefault="005B02B5" w:rsidP="00EB5D0D">
      <w:pPr>
        <w:rPr>
          <w:color w:val="0070C0"/>
        </w:rPr>
      </w:pPr>
      <w:r w:rsidRPr="005B02B5">
        <w:rPr>
          <w:color w:val="0070C0"/>
        </w:rPr>
        <w:t xml:space="preserve">So to fill out </w:t>
      </w:r>
      <w:r w:rsidR="0025648A">
        <w:rPr>
          <w:color w:val="0070C0"/>
        </w:rPr>
        <w:t xml:space="preserve">the </w:t>
      </w:r>
      <w:r w:rsidRPr="005B02B5">
        <w:rPr>
          <w:color w:val="0070C0"/>
        </w:rPr>
        <w:t>L2 section, if one of the states at L1 may have sub</w:t>
      </w:r>
      <w:r w:rsidR="0025648A">
        <w:rPr>
          <w:color w:val="0070C0"/>
        </w:rPr>
        <w:t>-</w:t>
      </w:r>
      <w:r w:rsidRPr="005B02B5">
        <w:rPr>
          <w:color w:val="0070C0"/>
        </w:rPr>
        <w:t>states (it is a super state), then draw the sub</w:t>
      </w:r>
      <w:r w:rsidR="0025648A">
        <w:rPr>
          <w:color w:val="0070C0"/>
        </w:rPr>
        <w:t>-</w:t>
      </w:r>
      <w:r w:rsidRPr="005B02B5">
        <w:rPr>
          <w:color w:val="0070C0"/>
        </w:rPr>
        <w:t>states or their orthogonal states.</w:t>
      </w:r>
      <w:r>
        <w:rPr>
          <w:color w:val="0070C0"/>
        </w:rPr>
        <w:t xml:space="preserve"> You may consider in the example above that the sleep state at L1 may have the following sub</w:t>
      </w:r>
      <w:r w:rsidR="0025648A">
        <w:rPr>
          <w:color w:val="0070C0"/>
        </w:rPr>
        <w:t>-</w:t>
      </w:r>
      <w:r>
        <w:rPr>
          <w:color w:val="0070C0"/>
        </w:rPr>
        <w:t xml:space="preserve">states: light sleep, deep slip, </w:t>
      </w:r>
      <w:r w:rsidR="0025648A">
        <w:rPr>
          <w:color w:val="0070C0"/>
        </w:rPr>
        <w:t xml:space="preserve">and </w:t>
      </w:r>
      <w:r>
        <w:rPr>
          <w:color w:val="0070C0"/>
        </w:rPr>
        <w:t>REM sleep. The last three will be shown in a</w:t>
      </w:r>
      <w:r w:rsidR="0025648A">
        <w:rPr>
          <w:color w:val="0070C0"/>
        </w:rPr>
        <w:t>n</w:t>
      </w:r>
      <w:r>
        <w:rPr>
          <w:color w:val="0070C0"/>
        </w:rPr>
        <w:t xml:space="preserve"> L2 diagram as a </w:t>
      </w:r>
      <w:proofErr w:type="spellStart"/>
      <w:r>
        <w:rPr>
          <w:color w:val="0070C0"/>
        </w:rPr>
        <w:t>superstate</w:t>
      </w:r>
      <w:proofErr w:type="spellEnd"/>
      <w:r>
        <w:rPr>
          <w:color w:val="0070C0"/>
        </w:rPr>
        <w:t xml:space="preserve"> Sleep with its sub</w:t>
      </w:r>
      <w:r w:rsidR="0025648A">
        <w:rPr>
          <w:color w:val="0070C0"/>
        </w:rPr>
        <w:t>-</w:t>
      </w:r>
      <w:r>
        <w:rPr>
          <w:color w:val="0070C0"/>
        </w:rPr>
        <w:t>states</w:t>
      </w:r>
      <w:r w:rsidR="0025648A">
        <w:rPr>
          <w:color w:val="0070C0"/>
        </w:rPr>
        <w:t xml:space="preserve">. There is no predefined number of STDs L2 since it depends on the complexity of the behavior at the states in an STD L1 </w:t>
      </w:r>
      <w:r>
        <w:rPr>
          <w:color w:val="0070C0"/>
        </w:rPr>
        <w:t>&gt;&gt;</w:t>
      </w:r>
    </w:p>
    <w:p w14:paraId="393BA480" w14:textId="0159439C" w:rsidR="007221FE" w:rsidRDefault="0072004E">
      <w:pPr>
        <w:pStyle w:val="Heading1"/>
        <w:rPr>
          <w:b/>
        </w:rPr>
      </w:pPr>
      <w:r>
        <w:rPr>
          <w:b/>
        </w:rPr>
        <w:t xml:space="preserve">1.  State </w:t>
      </w:r>
      <w:r w:rsidR="007F0AA1">
        <w:rPr>
          <w:b/>
        </w:rPr>
        <w:t xml:space="preserve">Transition </w:t>
      </w:r>
      <w:r>
        <w:rPr>
          <w:b/>
        </w:rPr>
        <w:t>Diagram</w:t>
      </w:r>
      <w:r w:rsidR="004F6333">
        <w:rPr>
          <w:b/>
        </w:rPr>
        <w:t xml:space="preserve"> L1</w:t>
      </w:r>
    </w:p>
    <w:p w14:paraId="6D6CE9FC" w14:textId="49E5205D" w:rsidR="007221FE" w:rsidRDefault="0072004E" w:rsidP="00286C64">
      <w:pPr>
        <w:rPr>
          <w:color w:val="FF00FF"/>
        </w:rPr>
      </w:pPr>
      <w:r>
        <w:rPr>
          <w:color w:val="FF00FF"/>
        </w:rPr>
        <w:t>&lt;&lt;</w:t>
      </w:r>
      <w:r w:rsidR="00286C64">
        <w:rPr>
          <w:color w:val="FF00FF"/>
        </w:rPr>
        <w:t>Provide a brief description of a STD L1&gt;&gt;</w:t>
      </w:r>
      <w:r>
        <w:rPr>
          <w:color w:val="FF00FF"/>
        </w:rPr>
        <w:t>.</w:t>
      </w:r>
    </w:p>
    <w:p w14:paraId="06595173" w14:textId="77777777" w:rsidR="007221FE" w:rsidRDefault="007221FE">
      <w:pPr>
        <w:rPr>
          <w:color w:val="FF00FF"/>
        </w:rPr>
      </w:pPr>
    </w:p>
    <w:p w14:paraId="2B9667A5" w14:textId="250BFD0B" w:rsidR="007221FE" w:rsidRDefault="00286C64">
      <w:pPr>
        <w:pStyle w:val="Heading2"/>
      </w:pPr>
      <w:bookmarkStart w:id="4" w:name="_kyv5fl1zgmkr" w:colFirst="0" w:colLast="0"/>
      <w:bookmarkEnd w:id="4"/>
      <w:r>
        <w:t>L</w:t>
      </w:r>
      <w:r w:rsidR="007F0AA1">
        <w:t xml:space="preserve">evel </w:t>
      </w:r>
      <w:r>
        <w:t>1</w:t>
      </w:r>
      <w:r w:rsidR="008811D1">
        <w:t xml:space="preserve"> STD </w:t>
      </w:r>
      <w:r w:rsidR="0072004E">
        <w:t>- &lt;&lt;</w:t>
      </w:r>
      <w:r w:rsidR="007F0AA1">
        <w:t xml:space="preserve">System / </w:t>
      </w:r>
      <w:proofErr w:type="spellStart"/>
      <w:r w:rsidR="007F0AA1">
        <w:t>componentName</w:t>
      </w:r>
      <w:proofErr w:type="spellEnd"/>
      <w:r w:rsidR="007F0AA1">
        <w:t xml:space="preserve"> / </w:t>
      </w:r>
      <w:proofErr w:type="spellStart"/>
      <w:r w:rsidR="007F0AA1">
        <w:t>UseCaseName</w:t>
      </w:r>
      <w:proofErr w:type="spellEnd"/>
      <w:r w:rsidR="007F0AA1">
        <w:t xml:space="preserve"> </w:t>
      </w:r>
      <w:r w:rsidR="0072004E">
        <w:t xml:space="preserve">&gt;&gt; </w:t>
      </w:r>
    </w:p>
    <w:p w14:paraId="4E7E569B" w14:textId="5FCD5FEF" w:rsidR="0025648A" w:rsidRDefault="0025648A">
      <w:pPr>
        <w:rPr>
          <w:color w:val="FF00FF"/>
        </w:rPr>
      </w:pPr>
      <w:r>
        <w:rPr>
          <w:color w:val="FF00FF"/>
        </w:rPr>
        <w:t xml:space="preserve">&lt;&lt;Provide a brief description of this STD&gt;&gt; </w:t>
      </w:r>
    </w:p>
    <w:p w14:paraId="1808A9F3" w14:textId="27965D19" w:rsidR="007221FE" w:rsidRDefault="0072004E">
      <w:pPr>
        <w:rPr>
          <w:color w:val="FF00FF"/>
        </w:rPr>
      </w:pPr>
      <w:r>
        <w:rPr>
          <w:color w:val="FF00FF"/>
        </w:rPr>
        <w:t xml:space="preserve">&lt;&lt;Insert the state </w:t>
      </w:r>
      <w:r w:rsidR="007F0AA1">
        <w:rPr>
          <w:color w:val="FF00FF"/>
        </w:rPr>
        <w:t xml:space="preserve">transition </w:t>
      </w:r>
      <w:r>
        <w:rPr>
          <w:color w:val="FF00FF"/>
        </w:rPr>
        <w:t>diagram&gt;&gt;</w:t>
      </w:r>
    </w:p>
    <w:p w14:paraId="252DE641" w14:textId="77777777" w:rsidR="007F0AA1" w:rsidRDefault="007F0AA1">
      <w:pPr>
        <w:rPr>
          <w:color w:val="FF00FF"/>
        </w:rPr>
      </w:pPr>
    </w:p>
    <w:p w14:paraId="79B18F07" w14:textId="77777777" w:rsidR="007F0AA1" w:rsidRDefault="007F0AA1">
      <w:pPr>
        <w:rPr>
          <w:color w:val="FF00FF"/>
        </w:rPr>
      </w:pPr>
    </w:p>
    <w:p w14:paraId="5605B6CB" w14:textId="77777777" w:rsidR="007F0AA1" w:rsidRDefault="007F0AA1">
      <w:pPr>
        <w:rPr>
          <w:color w:val="FF00FF"/>
        </w:rPr>
      </w:pPr>
    </w:p>
    <w:p w14:paraId="109DCBF2" w14:textId="77777777" w:rsidR="007F0AA1" w:rsidRDefault="007F0AA1" w:rsidP="007F0AA1">
      <w:pPr>
        <w:pStyle w:val="Heading2"/>
      </w:pPr>
      <w:r>
        <w:t xml:space="preserve">Level 1 STD - &lt;&lt;System / </w:t>
      </w:r>
      <w:proofErr w:type="spellStart"/>
      <w:r>
        <w:t>componentName</w:t>
      </w:r>
      <w:proofErr w:type="spellEnd"/>
      <w:r>
        <w:t xml:space="preserve"> / </w:t>
      </w:r>
      <w:proofErr w:type="spellStart"/>
      <w:r>
        <w:t>UseCaseName</w:t>
      </w:r>
      <w:proofErr w:type="spellEnd"/>
      <w:r>
        <w:t xml:space="preserve"> &gt;&gt; </w:t>
      </w:r>
    </w:p>
    <w:p w14:paraId="79892BA6" w14:textId="77777777" w:rsidR="0025648A" w:rsidRDefault="0025648A" w:rsidP="0025648A">
      <w:pPr>
        <w:rPr>
          <w:color w:val="FF00FF"/>
        </w:rPr>
      </w:pPr>
      <w:r>
        <w:rPr>
          <w:color w:val="FF00FF"/>
        </w:rPr>
        <w:t xml:space="preserve">&lt;&lt;Provide a brief description of this STD&gt;&gt; </w:t>
      </w:r>
    </w:p>
    <w:p w14:paraId="19591C02" w14:textId="77777777" w:rsidR="007F0AA1" w:rsidRDefault="007F0AA1" w:rsidP="007F0AA1">
      <w:pPr>
        <w:rPr>
          <w:color w:val="FF00FF"/>
        </w:rPr>
      </w:pPr>
      <w:r>
        <w:rPr>
          <w:color w:val="FF00FF"/>
        </w:rPr>
        <w:lastRenderedPageBreak/>
        <w:t>&lt;&lt;Insert the state transition diagram</w:t>
      </w:r>
    </w:p>
    <w:p w14:paraId="743F383A" w14:textId="77777777" w:rsidR="007F0AA1" w:rsidRDefault="007F0AA1" w:rsidP="007F0AA1">
      <w:pPr>
        <w:rPr>
          <w:color w:val="FF00FF"/>
        </w:rPr>
      </w:pPr>
    </w:p>
    <w:p w14:paraId="64FD0B61" w14:textId="77777777" w:rsidR="007F0AA1" w:rsidRDefault="007F0AA1" w:rsidP="007F0AA1">
      <w:pPr>
        <w:rPr>
          <w:color w:val="FF00FF"/>
        </w:rPr>
      </w:pPr>
    </w:p>
    <w:p w14:paraId="34426203" w14:textId="385D0E5E" w:rsidR="007F0AA1" w:rsidRDefault="007F0AA1" w:rsidP="007F0AA1">
      <w:pPr>
        <w:pStyle w:val="Heading2"/>
      </w:pPr>
      <w:r>
        <w:t xml:space="preserve">Level 1 STD - &lt;&lt;System / </w:t>
      </w:r>
      <w:proofErr w:type="spellStart"/>
      <w:r>
        <w:t>componentName</w:t>
      </w:r>
      <w:proofErr w:type="spellEnd"/>
      <w:r>
        <w:t xml:space="preserve"> / </w:t>
      </w:r>
      <w:proofErr w:type="spellStart"/>
      <w:r>
        <w:t>UseCaseName</w:t>
      </w:r>
      <w:proofErr w:type="spellEnd"/>
      <w:r>
        <w:t xml:space="preserve"> &gt;&gt; </w:t>
      </w:r>
    </w:p>
    <w:p w14:paraId="1E5C759E" w14:textId="77777777" w:rsidR="0025648A" w:rsidRDefault="0025648A" w:rsidP="0025648A">
      <w:pPr>
        <w:rPr>
          <w:color w:val="FF00FF"/>
        </w:rPr>
      </w:pPr>
      <w:r>
        <w:rPr>
          <w:color w:val="FF00FF"/>
        </w:rPr>
        <w:t xml:space="preserve">&lt;&lt;Provide a brief description of this STD&gt;&gt; </w:t>
      </w:r>
    </w:p>
    <w:p w14:paraId="71B6E5E1" w14:textId="77777777" w:rsidR="007F0AA1" w:rsidRDefault="007F0AA1" w:rsidP="007F0AA1">
      <w:pPr>
        <w:sectPr w:rsidR="007F0AA1">
          <w:pgSz w:w="12240" w:h="15840"/>
          <w:pgMar w:top="1440" w:right="1440" w:bottom="1440" w:left="1440" w:header="720" w:footer="720" w:gutter="0"/>
          <w:cols w:space="720"/>
        </w:sectPr>
      </w:pPr>
      <w:r>
        <w:rPr>
          <w:color w:val="FF00FF"/>
        </w:rPr>
        <w:t>&lt;&lt;Insert the state transition diagram&gt;&gt;</w:t>
      </w:r>
    </w:p>
    <w:p w14:paraId="244CD84B" w14:textId="49755DFA" w:rsidR="007221FE" w:rsidRDefault="0072004E">
      <w:pPr>
        <w:pStyle w:val="Heading1"/>
        <w:rPr>
          <w:b/>
        </w:rPr>
      </w:pPr>
      <w:bookmarkStart w:id="5" w:name="_gz2hcn3axufn" w:colFirst="0" w:colLast="0"/>
      <w:bookmarkEnd w:id="5"/>
      <w:r>
        <w:rPr>
          <w:b/>
        </w:rPr>
        <w:lastRenderedPageBreak/>
        <w:t xml:space="preserve">2.  State Transition Diagram </w:t>
      </w:r>
      <w:r w:rsidR="007F0AA1">
        <w:rPr>
          <w:b/>
        </w:rPr>
        <w:t>Level 2</w:t>
      </w:r>
      <w:r>
        <w:rPr>
          <w:b/>
        </w:rPr>
        <w:t xml:space="preserve">: </w:t>
      </w:r>
    </w:p>
    <w:p w14:paraId="0F06F1F4" w14:textId="36A31816" w:rsidR="007F0AA1" w:rsidRDefault="007F0AA1" w:rsidP="007F0AA1"/>
    <w:p w14:paraId="614AEC93" w14:textId="77777777" w:rsidR="0072004E" w:rsidRDefault="0072004E" w:rsidP="0072004E">
      <w:pPr>
        <w:pStyle w:val="Heading2"/>
      </w:pPr>
      <w:r>
        <w:t xml:space="preserve">Level 2 STD - &lt;&lt;System / </w:t>
      </w:r>
      <w:proofErr w:type="spellStart"/>
      <w:r>
        <w:t>componentName</w:t>
      </w:r>
      <w:proofErr w:type="spellEnd"/>
      <w:r>
        <w:t xml:space="preserve"> / </w:t>
      </w:r>
      <w:proofErr w:type="spellStart"/>
      <w:r>
        <w:t>UseCaseName</w:t>
      </w:r>
      <w:proofErr w:type="spellEnd"/>
      <w:r>
        <w:t xml:space="preserve"> &gt;&gt; </w:t>
      </w:r>
    </w:p>
    <w:p w14:paraId="1AC2F954" w14:textId="3CDF5760" w:rsidR="0025648A" w:rsidRDefault="0025648A" w:rsidP="0025648A">
      <w:pPr>
        <w:rPr>
          <w:color w:val="FF00FF"/>
        </w:rPr>
      </w:pPr>
      <w:r>
        <w:rPr>
          <w:color w:val="FF00FF"/>
        </w:rPr>
        <w:t xml:space="preserve">&lt;&lt;Provide a brief description of this STD L2&gt;&gt; </w:t>
      </w:r>
    </w:p>
    <w:p w14:paraId="4E6DB1CD" w14:textId="34FC8278" w:rsidR="0072004E" w:rsidRPr="0072004E" w:rsidRDefault="0072004E" w:rsidP="0072004E">
      <w:pPr>
        <w:rPr>
          <w:color w:val="FF00FF"/>
        </w:rPr>
      </w:pPr>
      <w:r>
        <w:rPr>
          <w:color w:val="FF00FF"/>
        </w:rPr>
        <w:t>&lt;&lt;Insert the state transition diagram</w:t>
      </w:r>
      <w:r w:rsidR="0025648A">
        <w:rPr>
          <w:color w:val="FF00FF"/>
        </w:rPr>
        <w:t xml:space="preserve"> L2&gt;</w:t>
      </w:r>
      <w:r>
        <w:rPr>
          <w:color w:val="FF00FF"/>
        </w:rPr>
        <w:t>&gt;</w:t>
      </w:r>
    </w:p>
    <w:p w14:paraId="0ECB6813" w14:textId="202F376A" w:rsidR="0072004E" w:rsidRDefault="0072004E" w:rsidP="0072004E">
      <w:pPr>
        <w:pStyle w:val="Heading2"/>
      </w:pPr>
      <w:r>
        <w:t xml:space="preserve">Level 2 STD - &lt;&lt;System / </w:t>
      </w:r>
      <w:proofErr w:type="spellStart"/>
      <w:r>
        <w:t>componentName</w:t>
      </w:r>
      <w:proofErr w:type="spellEnd"/>
      <w:r>
        <w:t xml:space="preserve"> / </w:t>
      </w:r>
      <w:proofErr w:type="spellStart"/>
      <w:r>
        <w:t>UseCaseName</w:t>
      </w:r>
      <w:proofErr w:type="spellEnd"/>
      <w:r>
        <w:t xml:space="preserve"> &gt;&gt; </w:t>
      </w:r>
    </w:p>
    <w:p w14:paraId="76FA433F" w14:textId="77777777" w:rsidR="0025648A" w:rsidRDefault="0025648A" w:rsidP="0025648A">
      <w:pPr>
        <w:rPr>
          <w:color w:val="FF00FF"/>
        </w:rPr>
      </w:pPr>
      <w:r>
        <w:rPr>
          <w:color w:val="FF00FF"/>
        </w:rPr>
        <w:t xml:space="preserve">&lt;&lt;Provide a brief description of this STD L2&gt;&gt; </w:t>
      </w:r>
    </w:p>
    <w:p w14:paraId="79F2AD56" w14:textId="77777777" w:rsidR="0025648A" w:rsidRPr="0072004E" w:rsidRDefault="0025648A" w:rsidP="0025648A">
      <w:pPr>
        <w:rPr>
          <w:color w:val="FF00FF"/>
        </w:rPr>
      </w:pPr>
      <w:r>
        <w:rPr>
          <w:color w:val="FF00FF"/>
        </w:rPr>
        <w:t>&lt;&lt;Insert the state transition diagram L2&gt;&gt;</w:t>
      </w:r>
    </w:p>
    <w:p w14:paraId="239B97E0" w14:textId="77777777" w:rsidR="0072004E" w:rsidRDefault="0072004E" w:rsidP="0072004E">
      <w:pPr>
        <w:rPr>
          <w:color w:val="FF00FF"/>
        </w:rPr>
      </w:pPr>
    </w:p>
    <w:p w14:paraId="12C29462" w14:textId="77777777" w:rsidR="0072004E" w:rsidRDefault="0072004E" w:rsidP="0072004E">
      <w:pPr>
        <w:rPr>
          <w:color w:val="FF00FF"/>
        </w:rPr>
      </w:pPr>
    </w:p>
    <w:p w14:paraId="51210E8F" w14:textId="77777777" w:rsidR="0072004E" w:rsidRDefault="0072004E" w:rsidP="0072004E">
      <w:pPr>
        <w:rPr>
          <w:color w:val="FF00FF"/>
        </w:rPr>
      </w:pPr>
    </w:p>
    <w:p w14:paraId="1C1381CB" w14:textId="77777777" w:rsidR="0072004E" w:rsidRDefault="0072004E" w:rsidP="0072004E">
      <w:pPr>
        <w:rPr>
          <w:color w:val="FF00FF"/>
        </w:rPr>
      </w:pPr>
    </w:p>
    <w:p w14:paraId="29BB3ACC" w14:textId="77777777" w:rsidR="0072004E" w:rsidRPr="007F0AA1" w:rsidRDefault="0072004E" w:rsidP="0072004E"/>
    <w:sectPr w:rsidR="0072004E" w:rsidRPr="007F0AA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s-E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MDA2ASJzE0MTUyUdpeDU4uLM/DyQAqNaAKGmNkIsAAAA"/>
  </w:docVars>
  <w:rsids>
    <w:rsidRoot w:val="007221FE"/>
    <w:rsid w:val="0025648A"/>
    <w:rsid w:val="00286C64"/>
    <w:rsid w:val="004F6333"/>
    <w:rsid w:val="005B02B5"/>
    <w:rsid w:val="0072004E"/>
    <w:rsid w:val="007221FE"/>
    <w:rsid w:val="007E183E"/>
    <w:rsid w:val="007F0AA1"/>
    <w:rsid w:val="008811D1"/>
    <w:rsid w:val="008D6160"/>
    <w:rsid w:val="00EB5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D270B"/>
  <w15:docId w15:val="{3B11CAC3-8E87-4E62-9F75-8EEB4938E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pez, Leonel</dc:creator>
  <cp:lastModifiedBy>Lopez, Leonel</cp:lastModifiedBy>
  <cp:revision>2</cp:revision>
  <dcterms:created xsi:type="dcterms:W3CDTF">2023-03-01T17:15:00Z</dcterms:created>
  <dcterms:modified xsi:type="dcterms:W3CDTF">2023-03-01T17:15:00Z</dcterms:modified>
</cp:coreProperties>
</file>